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1BE24B0"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C14E70">
              <w:rPr>
                <w:noProof/>
              </w:rPr>
              <w:drawing>
                <wp:inline distT="0" distB="0" distL="0" distR="0" wp14:anchorId="4C0BE4FD" wp14:editId="779E099E">
                  <wp:extent cx="338455" cy="338455"/>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083013" w:rsidRPr="004B16C6" w:rsidRDefault="00326EDD" w:rsidP="00083013">
            <w:pPr>
              <w:pStyle w:val="Nessunaspaziatura"/>
              <w:rPr>
                <w:rFonts w:ascii="Arial" w:hAnsi="Arial" w:cs="Arial"/>
                <w:sz w:val="18"/>
                <w:szCs w:val="20"/>
              </w:rPr>
            </w:pPr>
            <w:r w:rsidRPr="008D4656">
              <w:rPr>
                <w:rFonts w:ascii="Arial" w:hAnsi="Arial" w:cs="Arial"/>
                <w:sz w:val="18"/>
                <w:szCs w:val="20"/>
              </w:rPr>
              <w:t>[..]</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77777777" w:rsidR="00083013" w:rsidRPr="004B16C6" w:rsidRDefault="00326EDD" w:rsidP="00083013">
            <w:pPr>
              <w:pStyle w:val="Nessunaspaziatura"/>
              <w:rPr>
                <w:rFonts w:ascii="Arial" w:hAnsi="Arial" w:cs="Arial"/>
                <w:sz w:val="18"/>
                <w:szCs w:val="20"/>
              </w:rPr>
            </w:pPr>
            <w:r w:rsidRPr="008D4656">
              <w:rPr>
                <w:rFonts w:ascii="Arial" w:hAnsi="Arial" w:cs="Arial"/>
                <w:sz w:val="18"/>
                <w:szCs w:val="20"/>
              </w:rPr>
              <w:t>[..]</w:t>
            </w:r>
          </w:p>
          <w:p w14:paraId="67120779" w14:textId="77777777" w:rsidR="00083013" w:rsidRPr="004B16C6" w:rsidRDefault="00083013" w:rsidP="00083013">
            <w:pPr>
              <w:pStyle w:val="Nessunaspaziatura"/>
              <w:rPr>
                <w:rFonts w:ascii="Arial" w:hAnsi="Arial" w:cs="Arial"/>
                <w:sz w:val="18"/>
                <w:szCs w:val="20"/>
              </w:rPr>
            </w:pPr>
          </w:p>
          <w:p w14:paraId="39B5934F" w14:textId="74044C57" w:rsidR="00083013" w:rsidRPr="004B16C6" w:rsidRDefault="00083013" w:rsidP="00083013">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0AE24030" w14:textId="77777777" w:rsidR="00D21A96" w:rsidRDefault="00D21A96" w:rsidP="00D21A96">
            <w:pPr>
              <w:pStyle w:val="Nessunaspaziatura"/>
              <w:rPr>
                <w:sz w:val="12"/>
                <w:szCs w:val="12"/>
              </w:rPr>
            </w:pPr>
            <w:r w:rsidRPr="00A138AF">
              <w:rPr>
                <w:b/>
                <w:bCs/>
                <w:sz w:val="12"/>
                <w:szCs w:val="12"/>
              </w:rPr>
              <w:t>BANCA DI CARAGLIO DEL CUNEESE E DELLA RIVIERA DEI FIORI CREDITO COOPERATIVO - S.C. Sede e Direzione: Piazza della Cooperazione, 1 12023 Caraglio (CN) Telefono 0171617111 Email: info@bancadicaraglio.it PEC bcccaraglio@postecert.it</w:t>
            </w:r>
            <w:r w:rsidRPr="00A138AF">
              <w:rPr>
                <w:sz w:val="12"/>
                <w:szCs w:val="12"/>
              </w:rPr>
              <w:t xml:space="preserve"> </w:t>
            </w:r>
          </w:p>
          <w:p w14:paraId="4D4B1FE7" w14:textId="24C528A9" w:rsidR="00083013" w:rsidRPr="004B16C6" w:rsidRDefault="00D21A96" w:rsidP="00D21A96">
            <w:pPr>
              <w:pStyle w:val="Nessunaspaziatura"/>
              <w:rPr>
                <w:rFonts w:ascii="Arial" w:hAnsi="Arial" w:cs="Arial"/>
                <w:sz w:val="20"/>
                <w:szCs w:val="20"/>
              </w:rPr>
            </w:pPr>
            <w:r w:rsidRPr="00A138AF">
              <w:rPr>
                <w:sz w:val="12"/>
                <w:szCs w:val="12"/>
              </w:rPr>
              <w:t>Aderente al Gruppo Bancario Cooperativo Cassa Centrale Banca, Iscritta dei Gruppi Bancari Soggetto di Direzione e Coordinamento della Capogruppo Cassa Centrale Banca Credito Cooperativo Italiano S.P.A - Iscrizione al Registro Imprese CCIAA di Cuneo e Codice Fiscale n. 00245130042 partecipante al Gruppo IVA Cassa Centrale Banca P.IVA 02529020220 Codice ABI: 08439 Iscritta della Banca n.3181.50 - Iscritta delle Cooperative n. A159237 - Aderente al Fondo Nazionale di Garanzia aderente al Fondo di garanzia Istituzionale del Credito Cooperativo Aderente al Fondo di Garanzia dei Depositi del Credito Cooperativo - Aderente al fondo di Garanzia degli Obbligazionisti del Credito Cooperativo Imposta di bollo, ove dovuta, assolta in modo virtuale, aut. Int. Fin. Di Cuneo n. 485 del 06/08/1973</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0D1B38D" w14:textId="678B2078" w:rsidR="00083013" w:rsidRPr="00BE65FA" w:rsidRDefault="00A04B6C" w:rsidP="000902CC">
      <w:pPr>
        <w:numPr>
          <w:ilvl w:val="0"/>
          <w:numId w:val="23"/>
        </w:numPr>
        <w:spacing w:after="120"/>
        <w:jc w:val="both"/>
        <w:rPr>
          <w:rFonts w:ascii="Arial" w:hAnsi="Arial" w:cs="Arial"/>
          <w:sz w:val="14"/>
          <w:szCs w:val="20"/>
        </w:rPr>
      </w:pPr>
      <w:r w:rsidRPr="00BE65FA">
        <w:rPr>
          <w:rFonts w:eastAsia="Arial"/>
          <w:color w:val="000000" w:themeColor="text1"/>
        </w:rPr>
        <w:t xml:space="preserve">Sezione III: </w:t>
      </w:r>
      <w:r w:rsidR="00E071A9" w:rsidRPr="00BE65FA">
        <w:rPr>
          <w:rFonts w:eastAsia="Arial"/>
          <w:color w:val="000000" w:themeColor="text1"/>
        </w:rPr>
        <w:t>Modulo di a</w:t>
      </w:r>
      <w:r w:rsidR="00FC0312" w:rsidRPr="00BE65FA">
        <w:rPr>
          <w:rFonts w:eastAsia="Arial"/>
          <w:color w:val="000000" w:themeColor="text1"/>
        </w:rPr>
        <w:t xml:space="preserve">desione al Servizio di FEA </w:t>
      </w:r>
      <w:r w:rsidR="009511FA" w:rsidRPr="00BE65FA">
        <w:rPr>
          <w:rFonts w:eastAsia="Arial"/>
          <w:color w:val="000000" w:themeColor="text1"/>
        </w:rPr>
        <w:t>OTP</w:t>
      </w:r>
      <w:r w:rsidR="00FC0312" w:rsidRPr="00BE65FA">
        <w:rPr>
          <w:rFonts w:eastAsia="Arial"/>
          <w:color w:val="000000" w:themeColor="text1"/>
        </w:rPr>
        <w:t>.</w:t>
      </w: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31F61E0" w:rsidR="00C95C29" w:rsidRPr="00C95C29" w:rsidRDefault="00C95C29" w:rsidP="00C95C29">
      <w:pPr>
        <w:jc w:val="both"/>
        <w:rPr>
          <w:rFonts w:asciiTheme="minorHAnsi" w:hAnsiTheme="minorHAnsi" w:cstheme="minorHAnsi"/>
        </w:rPr>
      </w:pPr>
      <w:r w:rsidRPr="00C95C29">
        <w:rPr>
          <w:rFonts w:asciiTheme="minorHAnsi" w:hAnsiTheme="minorHAnsi" w:cstheme="minorHAnsi"/>
        </w:rPr>
        <w:t>Il Titolare del trattamento è</w:t>
      </w:r>
      <w:r w:rsidR="00D21A96">
        <w:rPr>
          <w:rFonts w:asciiTheme="minorHAnsi" w:hAnsiTheme="minorHAnsi" w:cstheme="minorHAnsi"/>
        </w:rPr>
        <w:t xml:space="preserve"> </w:t>
      </w:r>
      <w:r w:rsidR="00D21A96">
        <w:t>Banca di Caraglio del Cuneese e della Riviera dei Fiori Partita IVA 02529020220 Codice Fiscale 00245130042 (la “Banca” o il “Titolare”)</w:t>
      </w:r>
      <w:r w:rsidR="00D21A96">
        <w:rPr>
          <w:rFonts w:asciiTheme="minorHAnsi" w:hAnsiTheme="minorHAnsi" w:cstheme="minorHAnsi"/>
        </w:rPr>
        <w:t xml:space="preserve">, </w:t>
      </w:r>
      <w:r w:rsidR="00D21A96">
        <w:t xml:space="preserve">con sede in Piazza della Cooperazione 1, Caraglio (CN), </w:t>
      </w:r>
      <w:r w:rsidRPr="00C95C29">
        <w:rPr>
          <w:rFonts w:asciiTheme="minorHAnsi" w:hAnsiTheme="minorHAnsi" w:cstheme="minorHAnsi"/>
        </w:rPr>
        <w:t xml:space="preserve">contattabile scrivendo a: </w:t>
      </w:r>
      <w:r w:rsidR="00D21A96" w:rsidRPr="00D21A96">
        <w:t>info@bancadicaraglio.it</w:t>
      </w:r>
      <w:r w:rsidR="00D21A96">
        <w: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lastRenderedPageBreak/>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D21A96"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 xml:space="preserve">società appartenenti allo stesso Gruppo Bancario del Titolare del Trattamento ovvero società controllate o </w:t>
      </w:r>
      <w:r w:rsidRPr="00D21A96">
        <w:rPr>
          <w:rFonts w:asciiTheme="minorHAnsi" w:hAnsiTheme="minorHAnsi" w:cstheme="minorHAnsi"/>
          <w:sz w:val="22"/>
          <w:szCs w:val="22"/>
        </w:rPr>
        <w:t>collegate alla capogruppo ai sensi dell’articolo 2359 c.c.;</w:t>
      </w:r>
    </w:p>
    <w:p w14:paraId="65B57D87" w14:textId="77777777" w:rsidR="00C95C29" w:rsidRPr="00D21A96"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D21A96">
        <w:rPr>
          <w:rFonts w:asciiTheme="minorHAnsi" w:hAnsiTheme="minorHAnsi" w:cstheme="minorHAnsi"/>
          <w:sz w:val="22"/>
          <w:szCs w:val="22"/>
        </w:rPr>
        <w:t>soggetti che forniscono servizi per la gestione del sistema informatico;</w:t>
      </w:r>
    </w:p>
    <w:p w14:paraId="7E9D89F1" w14:textId="0ED574FD" w:rsidR="00C95C29" w:rsidRPr="00D21A96"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D21A96">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D21A96"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D21A96">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617D636E" w14:textId="08F39409" w:rsidR="00455AE7"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745741F2" w14:textId="77777777" w:rsidR="00F158BB" w:rsidRDefault="00F158BB" w:rsidP="48BD9ED2">
      <w:pPr>
        <w:spacing w:after="120"/>
        <w:jc w:val="both"/>
        <w:rPr>
          <w:rFonts w:eastAsia="Arial"/>
          <w:color w:val="000000"/>
        </w:rPr>
      </w:pPr>
    </w:p>
    <w:p w14:paraId="55D5E4C3" w14:textId="224F8E39" w:rsidR="00A471C1" w:rsidRPr="00A471C1" w:rsidRDefault="00A471C1" w:rsidP="48BD9ED2">
      <w:pPr>
        <w:spacing w:after="120"/>
        <w:jc w:val="both"/>
        <w:rPr>
          <w:rFonts w:eastAsia="Arial"/>
          <w:color w:val="000000"/>
        </w:rPr>
      </w:pPr>
      <w:r w:rsidRPr="00F158BB">
        <w:rPr>
          <w:rFonts w:eastAsia="Arial"/>
          <w:color w:val="000000"/>
        </w:rPr>
        <w:t>La Banca</w:t>
      </w:r>
      <w:r w:rsidR="00BE65FA">
        <w:rPr>
          <w:rFonts w:eastAsia="Arial"/>
          <w:color w:val="000000"/>
        </w:rPr>
        <w:t xml:space="preserve"> di Caraglio</w:t>
      </w:r>
      <w:r w:rsidR="00F158BB">
        <w:rPr>
          <w:rFonts w:eastAsia="Arial"/>
          <w:color w:val="000000"/>
        </w:rPr>
        <w:t xml:space="preserve"> </w:t>
      </w:r>
      <w:r w:rsidR="00BE65FA">
        <w:rPr>
          <w:rFonts w:eastAsia="Arial"/>
          <w:color w:val="000000"/>
        </w:rPr>
        <w:t>(</w:t>
      </w:r>
      <w:r w:rsidRPr="00F158BB">
        <w:rPr>
          <w:rFonts w:eastAsia="Arial"/>
          <w:color w:val="000000"/>
        </w:rPr>
        <w:t>di seguito “Banca”) ha</w:t>
      </w:r>
      <w:r w:rsidRPr="00D21A96">
        <w:rPr>
          <w:rFonts w:eastAsia="Arial"/>
          <w:color w:val="000000"/>
        </w:rPr>
        <w:t xml:space="preserve"> attivato </w:t>
      </w:r>
      <w:r w:rsidR="258175C8" w:rsidRPr="00D21A96">
        <w:rPr>
          <w:rFonts w:eastAsia="Arial"/>
          <w:color w:val="000000"/>
        </w:rPr>
        <w:t>delle</w:t>
      </w:r>
      <w:r w:rsidRPr="00D21A96">
        <w:rPr>
          <w:rFonts w:eastAsia="Arial"/>
          <w:color w:val="000000"/>
        </w:rPr>
        <w:t xml:space="preserve"> soluzion</w:t>
      </w:r>
      <w:r w:rsidR="463312D2" w:rsidRPr="00D21A96">
        <w:rPr>
          <w:rFonts w:eastAsia="Arial"/>
          <w:color w:val="000000"/>
        </w:rPr>
        <w:t>i</w:t>
      </w:r>
      <w:r w:rsidRPr="00D21A96">
        <w:rPr>
          <w:rFonts w:eastAsia="Arial"/>
          <w:color w:val="000000"/>
        </w:rPr>
        <w:t xml:space="preserve"> di firma elettronica OTP che permett</w:t>
      </w:r>
      <w:r w:rsidR="00A0022A" w:rsidRPr="00D21A96">
        <w:rPr>
          <w:rFonts w:eastAsia="Arial"/>
          <w:color w:val="000000"/>
        </w:rPr>
        <w:t>o</w:t>
      </w:r>
      <w:r w:rsidR="75C567B7" w:rsidRPr="00D21A96">
        <w:rPr>
          <w:rFonts w:eastAsia="Arial"/>
          <w:color w:val="000000"/>
        </w:rPr>
        <w:t>no</w:t>
      </w:r>
      <w:r w:rsidRPr="00D21A96">
        <w:rPr>
          <w:rFonts w:eastAsia="Arial"/>
          <w:color w:val="000000"/>
        </w:rPr>
        <w:t xml:space="preserve"> ai clienti di sottoscrivere elettronicamente</w:t>
      </w:r>
      <w:r w:rsidRPr="6A96202A">
        <w:rPr>
          <w:rFonts w:eastAsia="Arial"/>
          <w:color w:val="000000"/>
        </w:rPr>
        <w:t xml:space="preserve"> i documenti</w:t>
      </w:r>
      <w:r w:rsidR="00A04B6C">
        <w:rPr>
          <w:rFonts w:eastAsia="Arial"/>
          <w:color w:val="000000"/>
        </w:rPr>
        <w:t xml:space="preserve"> indicati nel successivo paragrafo 7</w:t>
      </w:r>
      <w:r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Pr="48BD9ED2">
        <w:rPr>
          <w:rFonts w:eastAsia="Arial"/>
          <w:color w:val="000000" w:themeColor="text1"/>
        </w:rPr>
        <w:t xml:space="preserve">Il </w:t>
      </w:r>
      <w:r w:rsidR="00E071A9" w:rsidRPr="48BD9ED2">
        <w:rPr>
          <w:rFonts w:eastAsia="Arial"/>
          <w:color w:val="000000" w:themeColor="text1"/>
        </w:rPr>
        <w:t>S</w:t>
      </w:r>
      <w:r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lastRenderedPageBreak/>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 xml:space="preserve">in ogni caso l’invio di un codice </w:t>
      </w:r>
      <w:r w:rsidR="20B10E26" w:rsidRPr="48BD9ED2">
        <w:rPr>
          <w:color w:val="000000" w:themeColor="text1"/>
        </w:rPr>
        <w:lastRenderedPageBreak/>
        <w:t>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lastRenderedPageBreak/>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xml:space="preserve">, </w:t>
      </w:r>
      <w:r w:rsidRPr="0CC8DFFB">
        <w:rPr>
          <w:rFonts w:eastAsia="Arial"/>
          <w:color w:val="000000" w:themeColor="text1"/>
        </w:rPr>
        <w:lastRenderedPageBreak/>
        <w:t>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lastRenderedPageBreak/>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08D4656">
        <w:rPr>
          <w:rFonts w:cs="Arial"/>
          <w:b/>
          <w:bCs/>
          <w:caps/>
          <w:color w:val="000000" w:themeColor="text1"/>
          <w:lang w:val="it-IT"/>
        </w:rPr>
        <w:t xml:space="preserve">7.1 </w:t>
      </w:r>
      <w:r w:rsidRPr="008D4656">
        <w:rPr>
          <w:rFonts w:ascii="Calibri" w:hAnsi="Calibri"/>
          <w:b/>
          <w:bCs/>
          <w:caps/>
          <w:color w:val="000000" w:themeColor="text1"/>
          <w:sz w:val="22"/>
          <w:szCs w:val="22"/>
          <w:lang w:val="it-IT"/>
        </w:rPr>
        <w:t>FIrma</w:t>
      </w:r>
      <w:r w:rsidRPr="00F92240">
        <w:rPr>
          <w:rFonts w:ascii="Calibri" w:hAnsi="Calibri"/>
          <w:b/>
          <w:bCs/>
          <w:caps/>
          <w:color w:val="000000" w:themeColor="text1"/>
          <w:sz w:val="22"/>
          <w:szCs w:val="22"/>
          <w:lang w:val="it-IT"/>
        </w:rPr>
        <w:t xml:space="preserve">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lastRenderedPageBreak/>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0385495" w14:textId="1F605F2F" w:rsidR="000F7703" w:rsidRPr="00D21A96" w:rsidRDefault="004D0705" w:rsidP="00174609">
      <w:pPr>
        <w:numPr>
          <w:ilvl w:val="0"/>
          <w:numId w:val="13"/>
        </w:numPr>
        <w:spacing w:after="120"/>
        <w:jc w:val="both"/>
        <w:rPr>
          <w:rFonts w:eastAsia="Arial"/>
          <w:color w:val="000000" w:themeColor="text1"/>
        </w:rPr>
      </w:pPr>
      <w:r w:rsidRPr="00D21A96">
        <w:rPr>
          <w:rFonts w:eastAsia="Arial"/>
          <w:color w:val="000000" w:themeColor="text1"/>
        </w:rPr>
        <w:t xml:space="preserve">La Raccomandazione personalizzata, il preordine, il </w:t>
      </w:r>
      <w:r w:rsidR="006D7D8C" w:rsidRPr="00D21A96">
        <w:rPr>
          <w:rFonts w:eastAsia="Arial"/>
          <w:color w:val="000000" w:themeColor="text1"/>
        </w:rPr>
        <w:t>Modul</w:t>
      </w:r>
      <w:r w:rsidRPr="00D21A96">
        <w:rPr>
          <w:rFonts w:eastAsia="Arial"/>
          <w:color w:val="000000" w:themeColor="text1"/>
        </w:rPr>
        <w:t>o</w:t>
      </w:r>
      <w:r w:rsidR="006D7D8C" w:rsidRPr="00D21A96">
        <w:rPr>
          <w:rFonts w:eastAsia="Arial"/>
          <w:color w:val="000000" w:themeColor="text1"/>
        </w:rPr>
        <w:t xml:space="preserve"> di sottoscrizione, </w:t>
      </w:r>
      <w:r w:rsidRPr="00D21A96">
        <w:rPr>
          <w:rFonts w:eastAsia="Arial"/>
          <w:color w:val="000000" w:themeColor="text1"/>
        </w:rPr>
        <w:t xml:space="preserve">le </w:t>
      </w:r>
      <w:r w:rsidR="006D7D8C" w:rsidRPr="00D21A96">
        <w:rPr>
          <w:rFonts w:eastAsia="Arial"/>
          <w:color w:val="000000" w:themeColor="text1"/>
        </w:rPr>
        <w:t>richieste di disinvestimento</w:t>
      </w:r>
      <w:r w:rsidRPr="00D21A96">
        <w:rPr>
          <w:rFonts w:eastAsia="Arial"/>
          <w:color w:val="000000" w:themeColor="text1"/>
        </w:rPr>
        <w:t>/switch nonché ogni altra documentazione, anche normativamente prevista,</w:t>
      </w:r>
      <w:r w:rsidR="006D7D8C" w:rsidRPr="00D21A96">
        <w:rPr>
          <w:rFonts w:eastAsia="Arial"/>
          <w:color w:val="000000" w:themeColor="text1"/>
        </w:rPr>
        <w:t xml:space="preserve"> relativ</w:t>
      </w:r>
      <w:r w:rsidRPr="00D21A96">
        <w:rPr>
          <w:rFonts w:eastAsia="Arial"/>
          <w:color w:val="000000" w:themeColor="text1"/>
        </w:rPr>
        <w:t>i</w:t>
      </w:r>
      <w:r w:rsidR="006D7D8C" w:rsidRPr="00D21A96">
        <w:rPr>
          <w:rFonts w:eastAsia="Arial"/>
          <w:color w:val="000000" w:themeColor="text1"/>
        </w:rPr>
        <w:t xml:space="preserve"> a Fondi comuni di investimento/Sicav.</w:t>
      </w: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8D4656">
        <w:rPr>
          <w:rFonts w:cs="Arial"/>
          <w:b/>
          <w:caps/>
          <w:color w:val="000000" w:themeColor="text1"/>
          <w:lang w:val="it-IT"/>
        </w:rPr>
        <w:t>7.2 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5DEB817D"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00D21A96">
        <w:rPr>
          <w:rFonts w:ascii="Calibri" w:hAnsi="Calibri"/>
          <w:color w:val="000000"/>
          <w:sz w:val="22"/>
          <w:szCs w:val="22"/>
          <w:lang w:val="it-IT"/>
        </w:rPr>
        <w:t xml:space="preserve"> www.bancadicaraglio.it</w:t>
      </w:r>
      <w:r w:rsidRPr="003F3AF4">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lastRenderedPageBreak/>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w:t>
      </w:r>
      <w:r w:rsidR="004F4E60" w:rsidRPr="008D4656">
        <w:rPr>
          <w:rFonts w:eastAsia="Arial"/>
          <w:b/>
          <w:bCs/>
          <w:color w:val="000000" w:themeColor="text1"/>
        </w:rPr>
        <w:t>13 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w:t>
      </w:r>
      <w:r w:rsidR="00A63194" w:rsidRPr="008D4656">
        <w:rPr>
          <w:color w:val="000000" w:themeColor="text1"/>
        </w:rPr>
        <w:t>57 del DPCM 22.02.2023</w:t>
      </w:r>
      <w:r w:rsidR="0024047D" w:rsidRPr="008D4656">
        <w:rPr>
          <w:color w:val="000000" w:themeColor="text1"/>
        </w:rPr>
        <w:t>”</w:t>
      </w:r>
      <w:r w:rsidR="00965FD1" w:rsidRPr="008D4656">
        <w:rPr>
          <w:color w:val="000000" w:themeColor="text1"/>
        </w:rPr>
        <w:t xml:space="preserve"> (</w:t>
      </w:r>
      <w:r w:rsidR="00326EDD" w:rsidRPr="008D4656">
        <w:rPr>
          <w:color w:val="000000" w:themeColor="text1"/>
        </w:rPr>
        <w:t xml:space="preserve">di seguito </w:t>
      </w:r>
      <w:r w:rsidR="00965FD1" w:rsidRPr="008D4656">
        <w:rPr>
          <w:color w:val="000000" w:themeColor="text1"/>
        </w:rPr>
        <w:t>il “Documento Tecnico</w:t>
      </w:r>
      <w:r w:rsidR="000A1662" w:rsidRPr="008D4656">
        <w:rPr>
          <w:color w:val="000000" w:themeColor="text1"/>
        </w:rPr>
        <w:t xml:space="preserve"> FEA</w:t>
      </w:r>
      <w:r w:rsidR="00616F48" w:rsidRPr="008D4656">
        <w:rPr>
          <w:color w:val="000000" w:themeColor="text1"/>
        </w:rPr>
        <w:t xml:space="preserve"> OTP</w:t>
      </w:r>
      <w:r w:rsidR="00965FD1" w:rsidRPr="008D4656">
        <w:rPr>
          <w:color w:val="000000" w:themeColor="text1"/>
        </w:rPr>
        <w:t>”)</w:t>
      </w:r>
      <w:r w:rsidR="00F10446" w:rsidRPr="008D4656">
        <w:rPr>
          <w:color w:val="000000" w:themeColor="text1"/>
        </w:rPr>
        <w:t xml:space="preserve">, </w:t>
      </w:r>
      <w:r w:rsidR="00455AE7" w:rsidRPr="008D4656">
        <w:rPr>
          <w:color w:val="000000" w:themeColor="text1"/>
        </w:rPr>
        <w:t>nonché</w:t>
      </w:r>
      <w:r w:rsidR="007231B1" w:rsidRPr="008D4656">
        <w:rPr>
          <w:color w:val="000000" w:themeColor="text1"/>
        </w:rPr>
        <w:t xml:space="preserve"> di aver preso visione dell’Informativa ai sensi de</w:t>
      </w:r>
      <w:r w:rsidR="00C90ED2" w:rsidRPr="008D4656">
        <w:rPr>
          <w:color w:val="000000" w:themeColor="text1"/>
        </w:rPr>
        <w:t>ll’</w:t>
      </w:r>
      <w:r w:rsidR="00E61AEE" w:rsidRPr="008D4656">
        <w:rPr>
          <w:color w:val="000000" w:themeColor="text1"/>
        </w:rPr>
        <w:t>a</w:t>
      </w:r>
      <w:r w:rsidR="007231B1" w:rsidRPr="008D4656">
        <w:rPr>
          <w:color w:val="000000" w:themeColor="text1"/>
        </w:rPr>
        <w:t>rticol</w:t>
      </w:r>
      <w:r w:rsidR="00C90ED2" w:rsidRPr="008D4656">
        <w:rPr>
          <w:color w:val="000000" w:themeColor="text1"/>
        </w:rPr>
        <w:t>o</w:t>
      </w:r>
      <w:r w:rsidR="007231B1" w:rsidRPr="008D4656">
        <w:rPr>
          <w:color w:val="000000" w:themeColor="text1"/>
        </w:rPr>
        <w:t xml:space="preserve"> 13 del Regolamento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default" r:id="rId18"/>
      <w:headerReference w:type="first" r:id="rId19"/>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8BC69" w14:textId="57CE845B" w:rsidR="00BE65FA" w:rsidRDefault="00BE65FA">
    <w:pPr>
      <w:pStyle w:val="Intestazione"/>
    </w:pPr>
    <w:r>
      <w:rPr>
        <w:noProof/>
      </w:rPr>
      <mc:AlternateContent>
        <mc:Choice Requires="wps">
          <w:drawing>
            <wp:anchor distT="0" distB="0" distL="0" distR="0" simplePos="0" relativeHeight="251659264" behindDoc="0" locked="0" layoutInCell="1" allowOverlap="1" wp14:anchorId="28B87937" wp14:editId="261408AB">
              <wp:simplePos x="635" y="635"/>
              <wp:positionH relativeFrom="page">
                <wp:align>right</wp:align>
              </wp:positionH>
              <wp:positionV relativeFrom="page">
                <wp:align>top</wp:align>
              </wp:positionV>
              <wp:extent cx="1541145" cy="340995"/>
              <wp:effectExtent l="0" t="0" r="0" b="1905"/>
              <wp:wrapNone/>
              <wp:docPr id="643856582" name="Casella di testo 2"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7DA3E699" w14:textId="13D2666F"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8B87937" id="_x0000_t202" coordsize="21600,21600" o:spt="202" path="m,l,21600r21600,l21600,xe">
              <v:stroke joinstyle="miter"/>
              <v:path gradientshapeok="t" o:connecttype="rect"/>
            </v:shapetype>
            <v:shape id="Casella di testo 2" o:spid="_x0000_s1026" type="#_x0000_t202" alt="CLASSIFICAZIONE: INTERNO" style="position:absolute;margin-left:70.15pt;margin-top:0;width:121.35pt;height:26.8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" filled="f" stroked="f">
              <v:fill o:detectmouseclick="t"/>
              <v:textbox style="mso-fit-shape-to-text:t" inset="0,15pt,20pt,0">
                <w:txbxContent>
                  <w:p w14:paraId="7DA3E699" w14:textId="13D2666F"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5470BB4C" w:rsidR="00157293" w:rsidRDefault="00BE65FA">
    <w:pPr>
      <w:pStyle w:val="Intestazione"/>
    </w:pPr>
    <w:r>
      <w:rPr>
        <w:noProof/>
      </w:rPr>
      <mc:AlternateContent>
        <mc:Choice Requires="wps">
          <w:drawing>
            <wp:anchor distT="0" distB="0" distL="0" distR="0" simplePos="0" relativeHeight="251660288" behindDoc="0" locked="0" layoutInCell="1" allowOverlap="1" wp14:anchorId="03CE45EE" wp14:editId="49DEE518">
              <wp:simplePos x="457200" y="181155"/>
              <wp:positionH relativeFrom="page">
                <wp:align>right</wp:align>
              </wp:positionH>
              <wp:positionV relativeFrom="page">
                <wp:align>top</wp:align>
              </wp:positionV>
              <wp:extent cx="1541145" cy="340995"/>
              <wp:effectExtent l="0" t="0" r="0" b="1905"/>
              <wp:wrapNone/>
              <wp:docPr id="1672798563" name="Casella di testo 3"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641176C9" w14:textId="0D06E70C"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3CE45EE" id="_x0000_t202" coordsize="21600,21600" o:spt="202" path="m,l,21600r21600,l21600,xe">
              <v:stroke joinstyle="miter"/>
              <v:path gradientshapeok="t" o:connecttype="rect"/>
            </v:shapetype>
            <v:shape id="Casella di testo 3" o:spid="_x0000_s1027" type="#_x0000_t202" alt="CLASSIFICAZIONE: INTERNO" style="position:absolute;margin-left:70.15pt;margin-top:0;width:121.35pt;height:26.8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" filled="f" stroked="f">
              <v:fill o:detectmouseclick="t"/>
              <v:textbox style="mso-fit-shape-to-text:t" inset="0,15pt,20pt,0">
                <w:txbxContent>
                  <w:p w14:paraId="641176C9" w14:textId="0D06E70C"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023A9" w14:textId="767F2E14" w:rsidR="00BE65FA" w:rsidRDefault="00BE65FA">
    <w:pPr>
      <w:pStyle w:val="Intestazione"/>
    </w:pPr>
    <w:r>
      <w:rPr>
        <w:noProof/>
      </w:rPr>
      <mc:AlternateContent>
        <mc:Choice Requires="wps">
          <w:drawing>
            <wp:anchor distT="0" distB="0" distL="0" distR="0" simplePos="0" relativeHeight="251658240" behindDoc="0" locked="0" layoutInCell="1" allowOverlap="1" wp14:anchorId="0817B8FE" wp14:editId="763A59FD">
              <wp:simplePos x="635" y="635"/>
              <wp:positionH relativeFrom="page">
                <wp:align>right</wp:align>
              </wp:positionH>
              <wp:positionV relativeFrom="page">
                <wp:align>top</wp:align>
              </wp:positionV>
              <wp:extent cx="1541145" cy="340995"/>
              <wp:effectExtent l="0" t="0" r="0" b="1905"/>
              <wp:wrapNone/>
              <wp:docPr id="961128058" name="Casella di testo 1" descr="CLASSIFICAZIONE: INTERNO">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541145" cy="340995"/>
                      </a:xfrm>
                      <a:prstGeom prst="rect">
                        <a:avLst/>
                      </a:prstGeom>
                      <a:noFill/>
                      <a:ln>
                        <a:noFill/>
                      </a:ln>
                    </wps:spPr>
                    <wps:txbx>
                      <w:txbxContent>
                        <w:p w14:paraId="2CE6D0B2" w14:textId="2DE11442"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817B8FE" id="_x0000_t202" coordsize="21600,21600" o:spt="202" path="m,l,21600r21600,l21600,xe">
              <v:stroke joinstyle="miter"/>
              <v:path gradientshapeok="t" o:connecttype="rect"/>
            </v:shapetype>
            <v:shape id="Casella di testo 1" o:spid="_x0000_s1028" type="#_x0000_t202" alt="CLASSIFICAZIONE: INTERNO" style="position:absolute;margin-left:70.15pt;margin-top:0;width:121.35pt;height:26.8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" filled="f" stroked="f">
              <v:fill o:detectmouseclick="t"/>
              <v:textbox style="mso-fit-shape-to-text:t" inset="0,15pt,20pt,0">
                <w:txbxContent>
                  <w:p w14:paraId="2CE6D0B2" w14:textId="2DE11442" w:rsidR="00BE65FA" w:rsidRPr="00BE65FA" w:rsidRDefault="00BE65FA" w:rsidP="00BE65FA">
                    <w:pPr>
                      <w:spacing w:after="0"/>
                      <w:rPr>
                        <w:rFonts w:cs="Calibri"/>
                        <w:noProof/>
                        <w:color w:val="000000"/>
                        <w:sz w:val="18"/>
                        <w:szCs w:val="18"/>
                      </w:rPr>
                    </w:pPr>
                    <w:r w:rsidRPr="00BE65FA">
                      <w:rPr>
                        <w:rFonts w:cs="Calibri"/>
                        <w:noProof/>
                        <w:color w:val="000000"/>
                        <w:sz w:val="18"/>
                        <w:szCs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1C0E"/>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96EDA"/>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65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E65FA"/>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1A9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4A2A"/>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0B7A"/>
    <w:rsid w:val="00EF6142"/>
    <w:rsid w:val="00EF7AA5"/>
    <w:rsid w:val="00F009F7"/>
    <w:rsid w:val="00F0508E"/>
    <w:rsid w:val="00F10180"/>
    <w:rsid w:val="00F10446"/>
    <w:rsid w:val="00F158BB"/>
    <w:rsid w:val="00F217EB"/>
    <w:rsid w:val="00F22214"/>
    <w:rsid w:val="00F25889"/>
    <w:rsid w:val="00F34311"/>
    <w:rsid w:val="00F37A45"/>
    <w:rsid w:val="00F37CC3"/>
    <w:rsid w:val="00F4020C"/>
    <w:rsid w:val="00F40F6D"/>
    <w:rsid w:val="00F43E6D"/>
    <w:rsid w:val="00F46E24"/>
    <w:rsid w:val="00F50BA9"/>
    <w:rsid w:val="00F52A4E"/>
    <w:rsid w:val="00F52C15"/>
    <w:rsid w:val="00F53401"/>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0a607501-7b1c-4282-9576-50afafe877b9}" enabled="1" method="Standard" siteId="{f9979cfd-c5a8-496a-b2d2-e4b4671d4592}" contentBits="1" removed="0"/>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0</Pages>
  <Words>5376</Words>
  <Characters>30644</Characters>
  <Application>Microsoft Office Word</Application>
  <DocSecurity>0</DocSecurity>
  <Lines>255</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949</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Luca Galfrè</cp:lastModifiedBy>
  <cp:revision>3</cp:revision>
  <cp:lastPrinted>2024-10-23T03:02:00Z</cp:lastPrinted>
  <dcterms:created xsi:type="dcterms:W3CDTF">2025-12-22T14:31:00Z</dcterms:created>
  <dcterms:modified xsi:type="dcterms:W3CDTF">2025-12-2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y fmtid="{D5CDD505-2E9C-101B-9397-08002B2CF9AE}" pid="11" name="ClassificationContentMarkingHeaderShapeIds">
    <vt:lpwstr>3949a67a,266078c6,63b4e163</vt:lpwstr>
  </property>
  <property fmtid="{D5CDD505-2E9C-101B-9397-08002B2CF9AE}" pid="12" name="ClassificationContentMarkingHeaderFontProps">
    <vt:lpwstr>#000000,9,Calibri</vt:lpwstr>
  </property>
  <property fmtid="{D5CDD505-2E9C-101B-9397-08002B2CF9AE}" pid="13" name="ClassificationContentMarkingHeaderText">
    <vt:lpwstr>CLASSIFICAZIONE: INTERNO</vt:lpwstr>
  </property>
</Properties>
</file>